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F2B0D1" w14:textId="30B8D296" w:rsidR="00CA1246" w:rsidRPr="00900941" w:rsidRDefault="00CA1246" w:rsidP="000676D7">
      <w:pPr>
        <w:spacing w:line="360" w:lineRule="auto"/>
        <w:contextualSpacing/>
        <w:jc w:val="center"/>
        <w:rPr>
          <w:rFonts w:ascii="Arial" w:hAnsi="Arial" w:cs="Arial"/>
          <w:b/>
          <w:sz w:val="24"/>
          <w:szCs w:val="24"/>
        </w:rPr>
      </w:pPr>
      <w:r w:rsidRPr="00900941">
        <w:rPr>
          <w:rFonts w:ascii="Arial" w:hAnsi="Arial" w:cs="Arial"/>
          <w:b/>
          <w:sz w:val="24"/>
          <w:szCs w:val="24"/>
        </w:rPr>
        <w:t>Supplementary Online Material (SOM):</w:t>
      </w:r>
    </w:p>
    <w:p w14:paraId="3D73890D" w14:textId="77777777" w:rsidR="00CA1246" w:rsidRPr="00900941" w:rsidRDefault="00CA1246" w:rsidP="000676D7">
      <w:pPr>
        <w:spacing w:line="360" w:lineRule="auto"/>
        <w:contextualSpacing/>
        <w:jc w:val="center"/>
        <w:rPr>
          <w:rFonts w:ascii="Arial" w:hAnsi="Arial" w:cs="Arial"/>
          <w:b/>
          <w:sz w:val="24"/>
          <w:szCs w:val="24"/>
        </w:rPr>
      </w:pPr>
    </w:p>
    <w:p w14:paraId="35E9EBFA" w14:textId="3FF0B2B3" w:rsidR="00CA1246" w:rsidRPr="009D4004" w:rsidRDefault="009D4004" w:rsidP="009D4004">
      <w:pPr>
        <w:pStyle w:val="NormalWeb"/>
        <w:jc w:val="center"/>
      </w:pPr>
      <w:r w:rsidRPr="00710BAD">
        <w:t xml:space="preserve">Ecological perspectives on technological diversity at </w:t>
      </w:r>
      <w:proofErr w:type="spellStart"/>
      <w:r w:rsidRPr="00710BAD">
        <w:t>Kanjera</w:t>
      </w:r>
      <w:proofErr w:type="spellEnd"/>
      <w:r w:rsidRPr="00710BAD">
        <w:t xml:space="preserve"> South </w:t>
      </w:r>
      <w:r w:rsidR="00CA1246" w:rsidRPr="00900941">
        <w:rPr>
          <w:rFonts w:ascii="Arial" w:hAnsi="Arial" w:cs="Arial"/>
          <w:noProof/>
          <w:lang w:eastAsia="en-GB"/>
        </w:rPr>
        <w:br w:type="page"/>
      </w:r>
    </w:p>
    <w:p w14:paraId="0347098C" w14:textId="1E99B250" w:rsidR="009D4004" w:rsidRDefault="00CA1246" w:rsidP="000676D7">
      <w:pPr>
        <w:spacing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  <w:r w:rsidRPr="00900941">
        <w:rPr>
          <w:rFonts w:ascii="Arial" w:hAnsi="Arial" w:cs="Arial"/>
          <w:b/>
          <w:bCs/>
          <w:sz w:val="24"/>
          <w:szCs w:val="24"/>
        </w:rPr>
        <w:lastRenderedPageBreak/>
        <w:t xml:space="preserve">SOM </w:t>
      </w:r>
      <w:r w:rsidR="009D4004">
        <w:rPr>
          <w:rFonts w:ascii="Arial" w:hAnsi="Arial" w:cs="Arial"/>
          <w:b/>
          <w:bCs/>
          <w:sz w:val="24"/>
          <w:szCs w:val="24"/>
        </w:rPr>
        <w:t>Table</w:t>
      </w:r>
      <w:r w:rsidR="00CB4C85" w:rsidRPr="00900941">
        <w:rPr>
          <w:rFonts w:ascii="Arial" w:hAnsi="Arial" w:cs="Arial"/>
          <w:b/>
          <w:bCs/>
          <w:sz w:val="24"/>
          <w:szCs w:val="24"/>
        </w:rPr>
        <w:t xml:space="preserve"> S1</w:t>
      </w:r>
      <w:r w:rsidRPr="00900941">
        <w:rPr>
          <w:rFonts w:ascii="Arial" w:hAnsi="Arial" w:cs="Arial"/>
          <w:b/>
          <w:bCs/>
          <w:sz w:val="24"/>
          <w:szCs w:val="24"/>
        </w:rPr>
        <w:t>.</w:t>
      </w:r>
      <w:r w:rsidR="00CB4C85" w:rsidRPr="00900941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50F796DD" w14:textId="1BCBB894" w:rsidR="009D4004" w:rsidRPr="009D4004" w:rsidRDefault="009D4004" w:rsidP="009D4004">
      <w:pPr>
        <w:rPr>
          <w:rFonts w:ascii="Arial" w:hAnsi="Arial" w:cs="Arial"/>
        </w:rPr>
      </w:pPr>
      <w:r w:rsidRPr="009D4004">
        <w:rPr>
          <w:rFonts w:ascii="Arial" w:hAnsi="Arial" w:cs="Arial"/>
        </w:rPr>
        <w:t xml:space="preserve">A summary of the </w:t>
      </w:r>
      <w:r w:rsidRPr="009D4004">
        <w:rPr>
          <w:rFonts w:ascii="Arial" w:hAnsi="Arial" w:cs="Arial"/>
        </w:rPr>
        <w:t>total number of flakes per raw material that were included in the flake efficiency analysis.</w:t>
      </w:r>
    </w:p>
    <w:tbl>
      <w:tblPr>
        <w:tblW w:w="3180" w:type="dxa"/>
        <w:tblLook w:val="04A0" w:firstRow="1" w:lastRow="0" w:firstColumn="1" w:lastColumn="0" w:noHBand="0" w:noVBand="1"/>
      </w:tblPr>
      <w:tblGrid>
        <w:gridCol w:w="1880"/>
        <w:gridCol w:w="1300"/>
      </w:tblGrid>
      <w:tr w:rsidR="009D4004" w:rsidRPr="009D4004" w14:paraId="2B1247C9" w14:textId="77777777" w:rsidTr="009D4004">
        <w:trPr>
          <w:trHeight w:val="320"/>
        </w:trPr>
        <w:tc>
          <w:tcPr>
            <w:tcW w:w="18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D0738D" w14:textId="06AC2970" w:rsidR="009D4004" w:rsidRPr="009D4004" w:rsidRDefault="009D4004" w:rsidP="009D400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9D4004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Raw</w:t>
            </w:r>
            <w:r w:rsidRPr="009D4004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 </w:t>
            </w:r>
            <w:r w:rsidRPr="009D4004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Material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EDC7AE" w14:textId="77777777" w:rsidR="009D4004" w:rsidRPr="009D4004" w:rsidRDefault="009D4004" w:rsidP="009D4004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en-US"/>
              </w:rPr>
            </w:pPr>
            <w:r w:rsidRPr="009D4004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en-US"/>
              </w:rPr>
              <w:t>N</w:t>
            </w:r>
          </w:p>
        </w:tc>
      </w:tr>
      <w:tr w:rsidR="009D4004" w:rsidRPr="009D4004" w14:paraId="6CA34682" w14:textId="77777777" w:rsidTr="009D4004">
        <w:trPr>
          <w:trHeight w:val="320"/>
        </w:trPr>
        <w:tc>
          <w:tcPr>
            <w:tcW w:w="18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8C13C" w14:textId="77777777" w:rsidR="009D4004" w:rsidRPr="009D4004" w:rsidRDefault="009D4004" w:rsidP="009D400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9D4004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BBA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A051F" w14:textId="77777777" w:rsidR="009D4004" w:rsidRPr="009D4004" w:rsidRDefault="009D4004" w:rsidP="009D400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9D4004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63</w:t>
            </w:r>
          </w:p>
        </w:tc>
      </w:tr>
      <w:tr w:rsidR="009D4004" w:rsidRPr="009D4004" w14:paraId="233DC1E6" w14:textId="77777777" w:rsidTr="009D4004">
        <w:trPr>
          <w:trHeight w:val="320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4D7AC" w14:textId="77777777" w:rsidR="009D4004" w:rsidRPr="009D4004" w:rsidRDefault="009D4004" w:rsidP="009D400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9D4004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BFE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2B16F" w14:textId="77777777" w:rsidR="009D4004" w:rsidRPr="009D4004" w:rsidRDefault="009D4004" w:rsidP="009D400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9D4004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45</w:t>
            </w:r>
          </w:p>
        </w:tc>
      </w:tr>
      <w:tr w:rsidR="009D4004" w:rsidRPr="009D4004" w14:paraId="513E95C0" w14:textId="77777777" w:rsidTr="009D4004">
        <w:trPr>
          <w:trHeight w:val="320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44E7A" w14:textId="77777777" w:rsidR="009D4004" w:rsidRPr="009D4004" w:rsidRDefault="009D4004" w:rsidP="009D400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9D4004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BQU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36175" w14:textId="77777777" w:rsidR="009D4004" w:rsidRPr="009D4004" w:rsidRDefault="009D4004" w:rsidP="009D400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9D4004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81</w:t>
            </w:r>
          </w:p>
        </w:tc>
      </w:tr>
      <w:tr w:rsidR="009D4004" w:rsidRPr="009D4004" w14:paraId="2842FE5E" w14:textId="77777777" w:rsidTr="009D4004">
        <w:trPr>
          <w:trHeight w:val="320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3D531" w14:textId="77777777" w:rsidR="009D4004" w:rsidRPr="009D4004" w:rsidRDefault="009D4004" w:rsidP="009D400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9D4004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NYR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6AEF6" w14:textId="77777777" w:rsidR="009D4004" w:rsidRPr="009D4004" w:rsidRDefault="009D4004" w:rsidP="009D400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9D4004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76</w:t>
            </w:r>
          </w:p>
        </w:tc>
      </w:tr>
      <w:tr w:rsidR="009D4004" w:rsidRPr="009D4004" w14:paraId="5AC00411" w14:textId="77777777" w:rsidTr="009D4004">
        <w:trPr>
          <w:trHeight w:val="320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51E50" w14:textId="77777777" w:rsidR="009D4004" w:rsidRPr="009D4004" w:rsidRDefault="009D4004" w:rsidP="009D400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9D4004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HLI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8A574" w14:textId="77777777" w:rsidR="009D4004" w:rsidRPr="009D4004" w:rsidRDefault="009D4004" w:rsidP="009D400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9D4004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80</w:t>
            </w:r>
          </w:p>
        </w:tc>
      </w:tr>
      <w:tr w:rsidR="009D4004" w:rsidRPr="009D4004" w14:paraId="0D3025CC" w14:textId="77777777" w:rsidTr="009D4004">
        <w:trPr>
          <w:trHeight w:val="320"/>
        </w:trPr>
        <w:tc>
          <w:tcPr>
            <w:tcW w:w="18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8F178" w14:textId="77777777" w:rsidR="009D4004" w:rsidRPr="009D4004" w:rsidRDefault="009D4004" w:rsidP="009D400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9D4004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HPH</w:t>
            </w:r>
          </w:p>
        </w:tc>
        <w:tc>
          <w:tcPr>
            <w:tcW w:w="13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454A6" w14:textId="77777777" w:rsidR="009D4004" w:rsidRPr="009D4004" w:rsidRDefault="009D4004" w:rsidP="009D400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9D4004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197</w:t>
            </w:r>
          </w:p>
        </w:tc>
      </w:tr>
      <w:tr w:rsidR="009D4004" w:rsidRPr="009D4004" w14:paraId="0D48886D" w14:textId="77777777" w:rsidTr="009D4004">
        <w:trPr>
          <w:trHeight w:val="320"/>
        </w:trPr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26AD26" w14:textId="77777777" w:rsidR="009D4004" w:rsidRPr="009D4004" w:rsidRDefault="009D4004" w:rsidP="009D400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9D4004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FNY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CD3A75" w14:textId="77777777" w:rsidR="009D4004" w:rsidRPr="009D4004" w:rsidRDefault="009D4004" w:rsidP="009D400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9D4004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352</w:t>
            </w:r>
          </w:p>
        </w:tc>
      </w:tr>
    </w:tbl>
    <w:p w14:paraId="18ACD6FE" w14:textId="77777777" w:rsidR="009D4004" w:rsidRPr="009D4004" w:rsidRDefault="009D4004" w:rsidP="009D4004">
      <w:pPr>
        <w:rPr>
          <w:rFonts w:ascii="Arial" w:hAnsi="Arial" w:cs="Arial"/>
          <w:sz w:val="20"/>
          <w:szCs w:val="20"/>
        </w:rPr>
      </w:pPr>
      <w:r w:rsidRPr="009D4004">
        <w:rPr>
          <w:rFonts w:ascii="Arial" w:hAnsi="Arial" w:cs="Arial"/>
          <w:sz w:val="20"/>
          <w:szCs w:val="20"/>
        </w:rPr>
        <w:t>Abbreviations: FN</w:t>
      </w:r>
      <w:proofErr w:type="spellStart"/>
      <w:r w:rsidRPr="009D4004">
        <w:rPr>
          <w:rFonts w:ascii="Arial" w:hAnsi="Arial" w:cs="Arial"/>
          <w:sz w:val="20"/>
          <w:szCs w:val="20"/>
        </w:rPr>
        <w:t>y</w:t>
      </w:r>
      <w:proofErr w:type="spellEnd"/>
      <w:r w:rsidRPr="009D4004">
        <w:rPr>
          <w:rFonts w:ascii="Arial" w:hAnsi="Arial" w:cs="Arial"/>
          <w:b/>
          <w:bCs/>
          <w:sz w:val="20"/>
          <w:szCs w:val="20"/>
        </w:rPr>
        <w:t xml:space="preserve"> </w:t>
      </w:r>
      <w:r w:rsidRPr="009D4004">
        <w:rPr>
          <w:rFonts w:ascii="Arial" w:hAnsi="Arial" w:cs="Arial"/>
          <w:sz w:val="20"/>
          <w:szCs w:val="20"/>
        </w:rPr>
        <w:t>=</w:t>
      </w:r>
      <w:r w:rsidRPr="009D4004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9D4004">
        <w:rPr>
          <w:rFonts w:ascii="Arial" w:hAnsi="Arial" w:cs="Arial"/>
          <w:sz w:val="20"/>
          <w:szCs w:val="20"/>
        </w:rPr>
        <w:t>Fenetized</w:t>
      </w:r>
      <w:proofErr w:type="spellEnd"/>
      <w:r w:rsidRPr="009D400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D4004">
        <w:rPr>
          <w:rFonts w:ascii="Arial" w:hAnsi="Arial" w:cs="Arial"/>
          <w:sz w:val="20"/>
          <w:szCs w:val="20"/>
        </w:rPr>
        <w:t>nyanzian</w:t>
      </w:r>
      <w:proofErr w:type="spellEnd"/>
      <w:r w:rsidRPr="009D4004">
        <w:rPr>
          <w:rFonts w:ascii="Arial" w:hAnsi="Arial" w:cs="Arial"/>
          <w:sz w:val="20"/>
          <w:szCs w:val="20"/>
        </w:rPr>
        <w:t xml:space="preserve">; </w:t>
      </w:r>
      <w:proofErr w:type="spellStart"/>
      <w:r w:rsidRPr="009D4004">
        <w:rPr>
          <w:rFonts w:ascii="Arial" w:hAnsi="Arial" w:cs="Arial"/>
          <w:sz w:val="20"/>
          <w:szCs w:val="20"/>
        </w:rPr>
        <w:t>HLi</w:t>
      </w:r>
      <w:proofErr w:type="spellEnd"/>
      <w:r w:rsidRPr="009D4004">
        <w:rPr>
          <w:rFonts w:ascii="Arial" w:hAnsi="Arial" w:cs="Arial"/>
          <w:sz w:val="20"/>
          <w:szCs w:val="20"/>
        </w:rPr>
        <w:t xml:space="preserve"> = </w:t>
      </w:r>
      <w:proofErr w:type="spellStart"/>
      <w:r w:rsidRPr="009D4004">
        <w:rPr>
          <w:rFonts w:ascii="Arial" w:hAnsi="Arial" w:cs="Arial"/>
          <w:sz w:val="20"/>
          <w:szCs w:val="20"/>
        </w:rPr>
        <w:t>Homa</w:t>
      </w:r>
      <w:proofErr w:type="spellEnd"/>
      <w:r w:rsidRPr="009D4004">
        <w:rPr>
          <w:rFonts w:ascii="Arial" w:hAnsi="Arial" w:cs="Arial"/>
          <w:sz w:val="20"/>
          <w:szCs w:val="20"/>
        </w:rPr>
        <w:t xml:space="preserve"> limestone; </w:t>
      </w:r>
      <w:proofErr w:type="spellStart"/>
      <w:r w:rsidRPr="009D4004">
        <w:rPr>
          <w:rFonts w:ascii="Arial" w:hAnsi="Arial" w:cs="Arial"/>
          <w:sz w:val="20"/>
          <w:szCs w:val="20"/>
        </w:rPr>
        <w:t>HPh</w:t>
      </w:r>
      <w:proofErr w:type="spellEnd"/>
      <w:r w:rsidRPr="009D4004">
        <w:rPr>
          <w:rFonts w:ascii="Arial" w:hAnsi="Arial" w:cs="Arial"/>
          <w:sz w:val="20"/>
          <w:szCs w:val="20"/>
        </w:rPr>
        <w:t xml:space="preserve"> = </w:t>
      </w:r>
      <w:proofErr w:type="spellStart"/>
      <w:r w:rsidRPr="009D4004">
        <w:rPr>
          <w:rFonts w:ascii="Arial" w:hAnsi="Arial" w:cs="Arial"/>
          <w:sz w:val="20"/>
          <w:szCs w:val="20"/>
        </w:rPr>
        <w:t>Homa</w:t>
      </w:r>
      <w:proofErr w:type="spellEnd"/>
      <w:r w:rsidRPr="009D4004">
        <w:rPr>
          <w:rFonts w:ascii="Arial" w:hAnsi="Arial" w:cs="Arial"/>
          <w:sz w:val="20"/>
          <w:szCs w:val="20"/>
        </w:rPr>
        <w:t xml:space="preserve"> Phonolite; </w:t>
      </w:r>
      <w:proofErr w:type="spellStart"/>
      <w:r w:rsidRPr="009D4004">
        <w:rPr>
          <w:rFonts w:ascii="Arial" w:hAnsi="Arial" w:cs="Arial"/>
          <w:sz w:val="20"/>
          <w:szCs w:val="20"/>
        </w:rPr>
        <w:t>BBa</w:t>
      </w:r>
      <w:proofErr w:type="spellEnd"/>
      <w:r w:rsidRPr="009D4004">
        <w:rPr>
          <w:rFonts w:ascii="Arial" w:hAnsi="Arial" w:cs="Arial"/>
          <w:sz w:val="20"/>
          <w:szCs w:val="20"/>
        </w:rPr>
        <w:t xml:space="preserve"> = </w:t>
      </w:r>
      <w:proofErr w:type="spellStart"/>
      <w:r w:rsidRPr="009D4004">
        <w:rPr>
          <w:rFonts w:ascii="Arial" w:hAnsi="Arial" w:cs="Arial"/>
          <w:sz w:val="20"/>
          <w:szCs w:val="20"/>
        </w:rPr>
        <w:t>Bukoban</w:t>
      </w:r>
      <w:proofErr w:type="spellEnd"/>
      <w:r w:rsidRPr="009D4004">
        <w:rPr>
          <w:rFonts w:ascii="Arial" w:hAnsi="Arial" w:cs="Arial"/>
          <w:sz w:val="20"/>
          <w:szCs w:val="20"/>
        </w:rPr>
        <w:t xml:space="preserve"> andesite; </w:t>
      </w:r>
      <w:proofErr w:type="spellStart"/>
      <w:r w:rsidRPr="009D4004">
        <w:rPr>
          <w:rFonts w:ascii="Arial" w:hAnsi="Arial" w:cs="Arial"/>
          <w:sz w:val="20"/>
          <w:szCs w:val="20"/>
        </w:rPr>
        <w:t>BFe</w:t>
      </w:r>
      <w:proofErr w:type="spellEnd"/>
      <w:r w:rsidRPr="009D4004">
        <w:rPr>
          <w:rFonts w:ascii="Arial" w:hAnsi="Arial" w:cs="Arial"/>
          <w:sz w:val="20"/>
          <w:szCs w:val="20"/>
        </w:rPr>
        <w:t xml:space="preserve"> = </w:t>
      </w:r>
      <w:proofErr w:type="spellStart"/>
      <w:r w:rsidRPr="009D4004">
        <w:rPr>
          <w:rFonts w:ascii="Arial" w:hAnsi="Arial" w:cs="Arial"/>
          <w:sz w:val="20"/>
          <w:szCs w:val="20"/>
        </w:rPr>
        <w:t>Bukoban</w:t>
      </w:r>
      <w:proofErr w:type="spellEnd"/>
      <w:r w:rsidRPr="009D4004">
        <w:rPr>
          <w:rFonts w:ascii="Arial" w:hAnsi="Arial" w:cs="Arial"/>
          <w:sz w:val="20"/>
          <w:szCs w:val="20"/>
        </w:rPr>
        <w:t xml:space="preserve"> felsite; </w:t>
      </w:r>
      <w:proofErr w:type="spellStart"/>
      <w:r w:rsidRPr="009D4004">
        <w:rPr>
          <w:rFonts w:ascii="Arial" w:hAnsi="Arial" w:cs="Arial"/>
          <w:sz w:val="20"/>
          <w:szCs w:val="20"/>
        </w:rPr>
        <w:t>BQu</w:t>
      </w:r>
      <w:proofErr w:type="spellEnd"/>
      <w:r w:rsidRPr="009D4004">
        <w:rPr>
          <w:rFonts w:ascii="Arial" w:hAnsi="Arial" w:cs="Arial"/>
          <w:sz w:val="20"/>
          <w:szCs w:val="20"/>
        </w:rPr>
        <w:t xml:space="preserve"> = </w:t>
      </w:r>
      <w:proofErr w:type="spellStart"/>
      <w:r w:rsidRPr="009D4004">
        <w:rPr>
          <w:rFonts w:ascii="Arial" w:hAnsi="Arial" w:cs="Arial"/>
          <w:sz w:val="20"/>
          <w:szCs w:val="20"/>
        </w:rPr>
        <w:t>Bukoban</w:t>
      </w:r>
      <w:proofErr w:type="spellEnd"/>
      <w:r w:rsidRPr="009D4004">
        <w:rPr>
          <w:rFonts w:ascii="Arial" w:hAnsi="Arial" w:cs="Arial"/>
          <w:sz w:val="20"/>
          <w:szCs w:val="20"/>
        </w:rPr>
        <w:t xml:space="preserve"> quartzite; </w:t>
      </w:r>
      <w:proofErr w:type="spellStart"/>
      <w:r w:rsidRPr="009D4004">
        <w:rPr>
          <w:rFonts w:ascii="Arial" w:hAnsi="Arial" w:cs="Arial"/>
          <w:sz w:val="20"/>
          <w:szCs w:val="20"/>
        </w:rPr>
        <w:t>NyR</w:t>
      </w:r>
      <w:proofErr w:type="spellEnd"/>
      <w:r w:rsidRPr="009D4004">
        <w:rPr>
          <w:rFonts w:ascii="Arial" w:hAnsi="Arial" w:cs="Arial"/>
          <w:sz w:val="20"/>
          <w:szCs w:val="20"/>
        </w:rPr>
        <w:t xml:space="preserve"> = </w:t>
      </w:r>
      <w:proofErr w:type="spellStart"/>
      <w:r w:rsidRPr="009D4004">
        <w:rPr>
          <w:rFonts w:ascii="Arial" w:hAnsi="Arial" w:cs="Arial"/>
          <w:sz w:val="20"/>
          <w:szCs w:val="20"/>
        </w:rPr>
        <w:t>Nyanzian</w:t>
      </w:r>
      <w:proofErr w:type="spellEnd"/>
      <w:r w:rsidRPr="009D4004">
        <w:rPr>
          <w:rFonts w:ascii="Arial" w:hAnsi="Arial" w:cs="Arial"/>
          <w:sz w:val="20"/>
          <w:szCs w:val="20"/>
        </w:rPr>
        <w:t xml:space="preserve"> rhyolite; </w:t>
      </w:r>
      <w:proofErr w:type="spellStart"/>
      <w:r w:rsidRPr="009D4004">
        <w:rPr>
          <w:rFonts w:ascii="Arial" w:hAnsi="Arial" w:cs="Arial"/>
          <w:sz w:val="20"/>
          <w:szCs w:val="20"/>
        </w:rPr>
        <w:t>OGr</w:t>
      </w:r>
      <w:proofErr w:type="spellEnd"/>
      <w:r w:rsidRPr="009D4004">
        <w:rPr>
          <w:rFonts w:ascii="Arial" w:hAnsi="Arial" w:cs="Arial"/>
          <w:sz w:val="20"/>
          <w:szCs w:val="20"/>
        </w:rPr>
        <w:t xml:space="preserve"> = </w:t>
      </w:r>
      <w:proofErr w:type="spellStart"/>
      <w:r w:rsidRPr="009D4004">
        <w:rPr>
          <w:rFonts w:ascii="Arial" w:hAnsi="Arial" w:cs="Arial"/>
          <w:sz w:val="20"/>
          <w:szCs w:val="20"/>
        </w:rPr>
        <w:t>Oyugis</w:t>
      </w:r>
      <w:proofErr w:type="spellEnd"/>
      <w:r w:rsidRPr="009D4004">
        <w:rPr>
          <w:rFonts w:ascii="Arial" w:hAnsi="Arial" w:cs="Arial"/>
          <w:sz w:val="20"/>
          <w:szCs w:val="20"/>
        </w:rPr>
        <w:t xml:space="preserve"> granite</w:t>
      </w:r>
    </w:p>
    <w:p w14:paraId="31B61F62" w14:textId="7174CD18" w:rsidR="009D4004" w:rsidRPr="009D4004" w:rsidRDefault="009D4004" w:rsidP="000676D7">
      <w:pPr>
        <w:spacing w:line="360" w:lineRule="auto"/>
        <w:contextualSpacing/>
        <w:rPr>
          <w:rFonts w:ascii="Arial" w:hAnsi="Arial" w:cs="Arial"/>
          <w:b/>
          <w:bCs/>
          <w:sz w:val="24"/>
          <w:szCs w:val="24"/>
        </w:rPr>
        <w:sectPr w:rsidR="009D4004" w:rsidRPr="009D4004">
          <w:footerReference w:type="default" r:id="rId7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7B322CC" w14:textId="62007206" w:rsidR="006106E4" w:rsidRPr="00900941" w:rsidRDefault="006106E4" w:rsidP="000676D7">
      <w:pPr>
        <w:spacing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</w:p>
    <w:p w14:paraId="0E4AC67A" w14:textId="1BF71563" w:rsidR="006106E4" w:rsidRPr="00900941" w:rsidRDefault="00D24077" w:rsidP="000676D7">
      <w:pPr>
        <w:spacing w:line="360" w:lineRule="auto"/>
        <w:contextualSpacing/>
        <w:jc w:val="center"/>
        <w:rPr>
          <w:rFonts w:ascii="Arial" w:hAnsi="Arial" w:cs="Arial"/>
          <w:bCs/>
          <w:sz w:val="24"/>
          <w:szCs w:val="24"/>
        </w:rPr>
      </w:pPr>
      <w:r w:rsidRPr="00900941">
        <w:rPr>
          <w:rFonts w:ascii="Arial" w:hAnsi="Arial" w:cs="Arial"/>
          <w:bCs/>
          <w:noProof/>
          <w:sz w:val="24"/>
          <w:szCs w:val="24"/>
          <w:lang w:val="en-US"/>
        </w:rPr>
        <w:t>Add figure here</w:t>
      </w:r>
    </w:p>
    <w:p w14:paraId="57F833C9" w14:textId="77777777" w:rsidR="00181EF0" w:rsidRPr="00900941" w:rsidRDefault="00CA1246" w:rsidP="00181EF0">
      <w:pPr>
        <w:spacing w:line="360" w:lineRule="auto"/>
        <w:contextualSpacing/>
        <w:rPr>
          <w:rFonts w:ascii="Arial" w:hAnsi="Arial" w:cs="Arial"/>
          <w:sz w:val="24"/>
          <w:szCs w:val="24"/>
        </w:rPr>
        <w:sectPr w:rsidR="00181EF0" w:rsidRPr="00900941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 w:rsidRPr="00900941">
        <w:rPr>
          <w:rFonts w:ascii="Arial" w:hAnsi="Arial" w:cs="Arial"/>
          <w:b/>
          <w:bCs/>
          <w:sz w:val="24"/>
          <w:szCs w:val="24"/>
        </w:rPr>
        <w:t xml:space="preserve">SOM </w:t>
      </w:r>
      <w:r w:rsidR="00A639F3" w:rsidRPr="00900941">
        <w:rPr>
          <w:rFonts w:ascii="Arial" w:hAnsi="Arial" w:cs="Arial"/>
          <w:b/>
          <w:bCs/>
          <w:sz w:val="24"/>
          <w:szCs w:val="24"/>
        </w:rPr>
        <w:t>Figure S2</w:t>
      </w:r>
      <w:r w:rsidRPr="00900941">
        <w:rPr>
          <w:rFonts w:ascii="Arial" w:hAnsi="Arial" w:cs="Arial"/>
          <w:b/>
          <w:bCs/>
          <w:sz w:val="24"/>
          <w:szCs w:val="24"/>
        </w:rPr>
        <w:t>.</w:t>
      </w:r>
      <w:r w:rsidR="00A639F3" w:rsidRPr="00900941">
        <w:rPr>
          <w:rFonts w:ascii="Arial" w:hAnsi="Arial" w:cs="Arial"/>
          <w:b/>
          <w:bCs/>
          <w:sz w:val="24"/>
          <w:szCs w:val="24"/>
        </w:rPr>
        <w:t xml:space="preserve"> </w:t>
      </w:r>
      <w:r w:rsidR="00D24077" w:rsidRPr="00900941">
        <w:rPr>
          <w:rFonts w:ascii="Arial" w:eastAsia="Times New Roman" w:hAnsi="Arial" w:cs="Arial"/>
          <w:sz w:val="24"/>
          <w:szCs w:val="24"/>
        </w:rPr>
        <w:t>Please write the figure caption here</w:t>
      </w:r>
      <w:r w:rsidR="008B0D6B" w:rsidRPr="00900941">
        <w:rPr>
          <w:rFonts w:ascii="Arial" w:hAnsi="Arial" w:cs="Arial"/>
          <w:sz w:val="24"/>
          <w:szCs w:val="24"/>
        </w:rPr>
        <w:t>.</w:t>
      </w:r>
    </w:p>
    <w:p w14:paraId="4A7A6E63" w14:textId="63FAC63E" w:rsidR="008B0D6B" w:rsidRPr="00900941" w:rsidRDefault="00B1308D" w:rsidP="00B543F3">
      <w:pPr>
        <w:spacing w:line="360" w:lineRule="auto"/>
        <w:contextualSpacing/>
        <w:rPr>
          <w:rFonts w:ascii="Arial" w:hAnsi="Arial" w:cs="Arial"/>
          <w:b/>
          <w:bCs/>
          <w:sz w:val="24"/>
          <w:szCs w:val="24"/>
        </w:rPr>
      </w:pPr>
      <w:r w:rsidRPr="00900941">
        <w:rPr>
          <w:rFonts w:ascii="Arial" w:hAnsi="Arial" w:cs="Arial"/>
          <w:b/>
          <w:bCs/>
          <w:sz w:val="24"/>
          <w:szCs w:val="24"/>
        </w:rPr>
        <w:lastRenderedPageBreak/>
        <w:t>SOM Table S</w:t>
      </w:r>
      <w:r w:rsidR="00F908D3" w:rsidRPr="00900941">
        <w:rPr>
          <w:rFonts w:ascii="Arial" w:hAnsi="Arial" w:cs="Arial"/>
          <w:b/>
          <w:bCs/>
          <w:sz w:val="24"/>
          <w:szCs w:val="24"/>
        </w:rPr>
        <w:t>1</w:t>
      </w:r>
    </w:p>
    <w:p w14:paraId="2C2D5EB6" w14:textId="20704DA3" w:rsidR="00B1308D" w:rsidRPr="00900941" w:rsidRDefault="00D24077" w:rsidP="00B543F3">
      <w:pPr>
        <w:spacing w:line="360" w:lineRule="auto"/>
        <w:contextualSpacing/>
        <w:rPr>
          <w:rFonts w:ascii="Arial" w:hAnsi="Arial" w:cs="Arial"/>
          <w:sz w:val="24"/>
          <w:szCs w:val="24"/>
        </w:rPr>
      </w:pPr>
      <w:r w:rsidRPr="00900941">
        <w:rPr>
          <w:rFonts w:ascii="Arial" w:eastAsia="Times New Roman" w:hAnsi="Arial" w:cs="Arial"/>
          <w:sz w:val="24"/>
          <w:szCs w:val="24"/>
        </w:rPr>
        <w:t>Please write the table caption here</w:t>
      </w:r>
      <w:r w:rsidR="00B1308D" w:rsidRPr="00900941">
        <w:rPr>
          <w:rFonts w:ascii="Arial" w:hAnsi="Arial" w:cs="Arial"/>
          <w:sz w:val="24"/>
          <w:szCs w:val="24"/>
        </w:rPr>
        <w:t xml:space="preserve">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3"/>
        <w:gridCol w:w="2379"/>
        <w:gridCol w:w="1276"/>
      </w:tblGrid>
      <w:tr w:rsidR="00B1308D" w:rsidRPr="00900941" w14:paraId="58ADA7AA" w14:textId="77777777" w:rsidTr="00D24077">
        <w:tc>
          <w:tcPr>
            <w:tcW w:w="4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E29101" w14:textId="2B2D5425" w:rsidR="00B1308D" w:rsidRPr="00900941" w:rsidRDefault="00D24077" w:rsidP="00D24077">
            <w:pPr>
              <w:spacing w:after="160" w:line="360" w:lineRule="auto"/>
              <w:contextualSpacing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900941">
              <w:rPr>
                <w:rFonts w:ascii="Arial" w:hAnsi="Arial" w:cs="Arial"/>
                <w:bCs/>
                <w:i/>
                <w:sz w:val="24"/>
                <w:szCs w:val="24"/>
              </w:rPr>
              <w:t>n</w:t>
            </w:r>
          </w:p>
        </w:tc>
        <w:tc>
          <w:tcPr>
            <w:tcW w:w="237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E1BE5C" w14:textId="4540B37D" w:rsidR="00B1308D" w:rsidRPr="00900941" w:rsidRDefault="00D24077" w:rsidP="00D24077">
            <w:pPr>
              <w:spacing w:after="160" w:line="360" w:lineRule="auto"/>
              <w:contextualSpacing/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  <w:r w:rsidRPr="00900941">
              <w:rPr>
                <w:rFonts w:ascii="Arial" w:hAnsi="Arial" w:cs="Arial"/>
                <w:bCs/>
                <w:sz w:val="24"/>
                <w:szCs w:val="24"/>
              </w:rPr>
              <w:t>variable 1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50B7F2" w14:textId="5A104593" w:rsidR="00B1308D" w:rsidRPr="00900941" w:rsidRDefault="00D24077" w:rsidP="00D24077">
            <w:pPr>
              <w:spacing w:after="160" w:line="360" w:lineRule="auto"/>
              <w:contextualSpacing/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  <w:r w:rsidRPr="00900941">
              <w:rPr>
                <w:rFonts w:ascii="Arial" w:hAnsi="Arial" w:cs="Arial"/>
                <w:bCs/>
                <w:sz w:val="24"/>
                <w:szCs w:val="24"/>
              </w:rPr>
              <w:t>variable 2</w:t>
            </w:r>
          </w:p>
        </w:tc>
      </w:tr>
      <w:tr w:rsidR="00D24077" w:rsidRPr="00900941" w14:paraId="162B15B2" w14:textId="77777777" w:rsidTr="00D24077">
        <w:tc>
          <w:tcPr>
            <w:tcW w:w="456" w:type="dxa"/>
            <w:tcBorders>
              <w:top w:val="single" w:sz="4" w:space="0" w:color="auto"/>
            </w:tcBorders>
            <w:vAlign w:val="center"/>
          </w:tcPr>
          <w:p w14:paraId="1905FC0D" w14:textId="4BB983B5" w:rsidR="00D24077" w:rsidRPr="00900941" w:rsidRDefault="00D24077" w:rsidP="00D24077">
            <w:pPr>
              <w:spacing w:after="160" w:line="360" w:lineRule="auto"/>
              <w:contextualSpacing/>
              <w:rPr>
                <w:rFonts w:ascii="Arial" w:hAnsi="Arial" w:cs="Arial"/>
                <w:bCs/>
                <w:sz w:val="24"/>
                <w:szCs w:val="24"/>
              </w:rPr>
            </w:pPr>
            <w:r w:rsidRPr="00900941">
              <w:rPr>
                <w:rFonts w:ascii="Arial" w:hAnsi="Arial" w:cs="Arial"/>
                <w:bCs/>
                <w:sz w:val="24"/>
                <w:szCs w:val="24"/>
              </w:rPr>
              <w:t>15</w:t>
            </w:r>
          </w:p>
        </w:tc>
        <w:tc>
          <w:tcPr>
            <w:tcW w:w="2379" w:type="dxa"/>
            <w:tcBorders>
              <w:top w:val="single" w:sz="4" w:space="0" w:color="auto"/>
            </w:tcBorders>
            <w:vAlign w:val="center"/>
          </w:tcPr>
          <w:p w14:paraId="15A349A7" w14:textId="789E4F23" w:rsidR="00D24077" w:rsidRPr="00900941" w:rsidRDefault="00D24077" w:rsidP="00D24077">
            <w:pPr>
              <w:spacing w:after="160" w:line="360" w:lineRule="auto"/>
              <w:contextualSpacing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00941">
              <w:rPr>
                <w:rFonts w:ascii="Arial" w:hAnsi="Arial" w:cs="Arial"/>
                <w:sz w:val="24"/>
                <w:szCs w:val="24"/>
              </w:rPr>
              <w:t>n1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344D57B9" w14:textId="1B1D661D" w:rsidR="00D24077" w:rsidRPr="00900941" w:rsidRDefault="00D24077" w:rsidP="00D24077">
            <w:pPr>
              <w:spacing w:after="160" w:line="360" w:lineRule="auto"/>
              <w:contextualSpacing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00941">
              <w:rPr>
                <w:rFonts w:ascii="Arial" w:hAnsi="Arial" w:cs="Arial"/>
                <w:sz w:val="24"/>
                <w:szCs w:val="24"/>
              </w:rPr>
              <w:t>n1</w:t>
            </w:r>
          </w:p>
        </w:tc>
      </w:tr>
      <w:tr w:rsidR="00D24077" w:rsidRPr="00900941" w14:paraId="166A4F93" w14:textId="77777777" w:rsidTr="00D24077">
        <w:tc>
          <w:tcPr>
            <w:tcW w:w="456" w:type="dxa"/>
            <w:vAlign w:val="center"/>
          </w:tcPr>
          <w:p w14:paraId="0DEC1E11" w14:textId="26FE97CA" w:rsidR="00D24077" w:rsidRPr="00900941" w:rsidRDefault="00D24077" w:rsidP="00D24077">
            <w:pPr>
              <w:spacing w:after="160" w:line="360" w:lineRule="auto"/>
              <w:contextualSpacing/>
              <w:rPr>
                <w:rFonts w:ascii="Arial" w:hAnsi="Arial" w:cs="Arial"/>
                <w:bCs/>
                <w:sz w:val="24"/>
                <w:szCs w:val="24"/>
              </w:rPr>
            </w:pPr>
            <w:r w:rsidRPr="00900941">
              <w:rPr>
                <w:rFonts w:ascii="Arial" w:hAnsi="Arial" w:cs="Arial"/>
                <w:bCs/>
                <w:sz w:val="24"/>
                <w:szCs w:val="24"/>
              </w:rPr>
              <w:t>22</w:t>
            </w:r>
          </w:p>
        </w:tc>
        <w:tc>
          <w:tcPr>
            <w:tcW w:w="2379" w:type="dxa"/>
            <w:vAlign w:val="center"/>
          </w:tcPr>
          <w:p w14:paraId="364A21D5" w14:textId="6C4EE3C1" w:rsidR="00D24077" w:rsidRPr="00900941" w:rsidRDefault="00D24077" w:rsidP="00D24077">
            <w:pPr>
              <w:spacing w:after="160" w:line="360" w:lineRule="auto"/>
              <w:contextualSpacing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00941">
              <w:rPr>
                <w:rFonts w:ascii="Arial" w:hAnsi="Arial" w:cs="Arial"/>
                <w:sz w:val="24"/>
                <w:szCs w:val="24"/>
              </w:rPr>
              <w:t>n2</w:t>
            </w:r>
          </w:p>
        </w:tc>
        <w:tc>
          <w:tcPr>
            <w:tcW w:w="1276" w:type="dxa"/>
            <w:vAlign w:val="center"/>
          </w:tcPr>
          <w:p w14:paraId="5500AFEF" w14:textId="51E31943" w:rsidR="00D24077" w:rsidRPr="00900941" w:rsidRDefault="00D24077" w:rsidP="00D24077">
            <w:pPr>
              <w:spacing w:after="160" w:line="360" w:lineRule="auto"/>
              <w:contextualSpacing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00941">
              <w:rPr>
                <w:rFonts w:ascii="Arial" w:hAnsi="Arial" w:cs="Arial"/>
                <w:sz w:val="24"/>
                <w:szCs w:val="24"/>
              </w:rPr>
              <w:t>n2</w:t>
            </w:r>
          </w:p>
        </w:tc>
      </w:tr>
      <w:tr w:rsidR="00D24077" w:rsidRPr="00900941" w14:paraId="56491DAD" w14:textId="77777777" w:rsidTr="00D24077">
        <w:tc>
          <w:tcPr>
            <w:tcW w:w="456" w:type="dxa"/>
            <w:tcBorders>
              <w:bottom w:val="single" w:sz="4" w:space="0" w:color="auto"/>
            </w:tcBorders>
            <w:vAlign w:val="center"/>
          </w:tcPr>
          <w:p w14:paraId="077B7586" w14:textId="184401B9" w:rsidR="00D24077" w:rsidRPr="00900941" w:rsidRDefault="00D24077" w:rsidP="00D24077">
            <w:pPr>
              <w:spacing w:after="160" w:line="360" w:lineRule="auto"/>
              <w:contextualSpacing/>
              <w:rPr>
                <w:rFonts w:ascii="Arial" w:hAnsi="Arial" w:cs="Arial"/>
                <w:bCs/>
                <w:sz w:val="24"/>
                <w:szCs w:val="24"/>
              </w:rPr>
            </w:pPr>
            <w:r w:rsidRPr="00900941">
              <w:rPr>
                <w:rFonts w:ascii="Arial" w:hAnsi="Arial" w:cs="Arial"/>
                <w:bCs/>
                <w:sz w:val="24"/>
                <w:szCs w:val="24"/>
              </w:rPr>
              <w:t>14</w:t>
            </w:r>
          </w:p>
        </w:tc>
        <w:tc>
          <w:tcPr>
            <w:tcW w:w="2379" w:type="dxa"/>
            <w:tcBorders>
              <w:bottom w:val="single" w:sz="4" w:space="0" w:color="auto"/>
            </w:tcBorders>
            <w:vAlign w:val="center"/>
          </w:tcPr>
          <w:p w14:paraId="26585539" w14:textId="53C98FDE" w:rsidR="00D24077" w:rsidRPr="00900941" w:rsidRDefault="00D24077" w:rsidP="00D24077">
            <w:pPr>
              <w:spacing w:after="160" w:line="360" w:lineRule="auto"/>
              <w:contextualSpacing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00941">
              <w:rPr>
                <w:rFonts w:ascii="Arial" w:hAnsi="Arial" w:cs="Arial"/>
                <w:sz w:val="24"/>
                <w:szCs w:val="24"/>
              </w:rPr>
              <w:t>n3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25CA2062" w14:textId="104CF80F" w:rsidR="00D24077" w:rsidRPr="00900941" w:rsidRDefault="00D24077" w:rsidP="00D24077">
            <w:pPr>
              <w:spacing w:after="160" w:line="360" w:lineRule="auto"/>
              <w:contextualSpacing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00941">
              <w:rPr>
                <w:rFonts w:ascii="Arial" w:hAnsi="Arial" w:cs="Arial"/>
                <w:sz w:val="24"/>
                <w:szCs w:val="24"/>
              </w:rPr>
              <w:t>n3</w:t>
            </w:r>
          </w:p>
        </w:tc>
      </w:tr>
    </w:tbl>
    <w:p w14:paraId="75908BCE" w14:textId="0E92769E" w:rsidR="00821D88" w:rsidRPr="00900941" w:rsidRDefault="00821D88" w:rsidP="00B543F3">
      <w:pPr>
        <w:spacing w:line="360" w:lineRule="auto"/>
        <w:jc w:val="both"/>
        <w:rPr>
          <w:rFonts w:ascii="Arial" w:hAnsi="Arial" w:cs="Arial"/>
          <w:sz w:val="24"/>
          <w:szCs w:val="24"/>
          <w:lang w:bidi="fa-IR"/>
        </w:rPr>
      </w:pPr>
      <w:r w:rsidRPr="00900941">
        <w:rPr>
          <w:rFonts w:ascii="Arial" w:hAnsi="Arial" w:cs="Arial"/>
          <w:sz w:val="24"/>
          <w:szCs w:val="24"/>
          <w:lang w:bidi="fa-IR"/>
        </w:rPr>
        <w:t xml:space="preserve">Abbreviations: </w:t>
      </w:r>
      <w:r w:rsidR="00D24077" w:rsidRPr="00900941">
        <w:rPr>
          <w:rFonts w:ascii="Arial" w:hAnsi="Arial" w:cs="Arial"/>
          <w:sz w:val="24"/>
          <w:szCs w:val="24"/>
          <w:lang w:bidi="fa-IR"/>
        </w:rPr>
        <w:t>n</w:t>
      </w:r>
      <w:r w:rsidR="00D24077" w:rsidRPr="00900941">
        <w:rPr>
          <w:rFonts w:ascii="Arial" w:hAnsi="Arial" w:cs="Arial"/>
          <w:sz w:val="24"/>
          <w:szCs w:val="24"/>
        </w:rPr>
        <w:t>1</w:t>
      </w:r>
      <w:r w:rsidR="00B543F3" w:rsidRPr="00900941">
        <w:rPr>
          <w:rFonts w:ascii="Arial" w:hAnsi="Arial" w:cs="Arial"/>
          <w:sz w:val="24"/>
          <w:szCs w:val="24"/>
        </w:rPr>
        <w:t xml:space="preserve"> </w:t>
      </w:r>
      <w:r w:rsidR="008B0D6B" w:rsidRPr="00900941">
        <w:rPr>
          <w:rFonts w:ascii="Arial" w:hAnsi="Arial" w:cs="Arial"/>
          <w:sz w:val="24"/>
          <w:szCs w:val="24"/>
        </w:rPr>
        <w:t xml:space="preserve">= </w:t>
      </w:r>
      <w:r w:rsidR="00D24077" w:rsidRPr="00900941">
        <w:rPr>
          <w:rFonts w:ascii="Arial" w:hAnsi="Arial" w:cs="Arial"/>
          <w:sz w:val="24"/>
          <w:szCs w:val="24"/>
        </w:rPr>
        <w:t>name 1</w:t>
      </w:r>
      <w:r w:rsidR="008B0D6B" w:rsidRPr="00900941">
        <w:rPr>
          <w:rFonts w:ascii="Arial" w:hAnsi="Arial" w:cs="Arial"/>
          <w:sz w:val="24"/>
          <w:szCs w:val="24"/>
        </w:rPr>
        <w:t xml:space="preserve">; </w:t>
      </w:r>
      <w:r w:rsidR="00D24077" w:rsidRPr="00900941">
        <w:rPr>
          <w:rFonts w:ascii="Arial" w:hAnsi="Arial" w:cs="Arial"/>
          <w:sz w:val="24"/>
          <w:szCs w:val="24"/>
          <w:lang w:bidi="fa-IR"/>
        </w:rPr>
        <w:t>n</w:t>
      </w:r>
      <w:r w:rsidR="00D24077" w:rsidRPr="00900941">
        <w:rPr>
          <w:rFonts w:ascii="Arial" w:hAnsi="Arial" w:cs="Arial"/>
          <w:sz w:val="24"/>
          <w:szCs w:val="24"/>
        </w:rPr>
        <w:t>2 = name 2;</w:t>
      </w:r>
      <w:r w:rsidR="00D24077" w:rsidRPr="00900941">
        <w:rPr>
          <w:rFonts w:ascii="Arial" w:hAnsi="Arial" w:cs="Arial"/>
          <w:sz w:val="24"/>
          <w:szCs w:val="24"/>
          <w:lang w:bidi="fa-IR"/>
        </w:rPr>
        <w:t xml:space="preserve"> n</w:t>
      </w:r>
      <w:r w:rsidR="00D24077" w:rsidRPr="00900941">
        <w:rPr>
          <w:rFonts w:ascii="Arial" w:hAnsi="Arial" w:cs="Arial"/>
          <w:sz w:val="24"/>
          <w:szCs w:val="24"/>
        </w:rPr>
        <w:t>3 = name 3</w:t>
      </w:r>
      <w:r w:rsidR="00B543F3" w:rsidRPr="00900941">
        <w:rPr>
          <w:rFonts w:ascii="Arial" w:hAnsi="Arial" w:cs="Arial"/>
          <w:sz w:val="24"/>
          <w:szCs w:val="24"/>
        </w:rPr>
        <w:t>.</w:t>
      </w:r>
    </w:p>
    <w:p w14:paraId="4B724898" w14:textId="77777777" w:rsidR="00D24077" w:rsidRPr="00900941" w:rsidRDefault="00D24077">
      <w:pPr>
        <w:rPr>
          <w:rFonts w:ascii="Arial" w:hAnsi="Arial" w:cs="Arial"/>
          <w:sz w:val="24"/>
          <w:szCs w:val="24"/>
        </w:rPr>
        <w:sectPr w:rsidR="00D24077" w:rsidRPr="00900941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4C30E5DC" w14:textId="7A57DC9C" w:rsidR="008B0D6B" w:rsidRPr="00900941" w:rsidRDefault="00D24077">
      <w:pPr>
        <w:rPr>
          <w:rFonts w:ascii="Arial" w:hAnsi="Arial" w:cs="Arial"/>
          <w:b/>
          <w:sz w:val="24"/>
          <w:szCs w:val="24"/>
        </w:rPr>
      </w:pPr>
      <w:r w:rsidRPr="00900941">
        <w:rPr>
          <w:rFonts w:ascii="Arial" w:hAnsi="Arial" w:cs="Arial"/>
          <w:b/>
          <w:sz w:val="24"/>
          <w:szCs w:val="24"/>
        </w:rPr>
        <w:lastRenderedPageBreak/>
        <w:t>SOM References</w:t>
      </w:r>
    </w:p>
    <w:p w14:paraId="70792438" w14:textId="3F76825C" w:rsidR="0052065D" w:rsidRPr="00900941" w:rsidRDefault="00D24077" w:rsidP="000676D7">
      <w:pPr>
        <w:spacing w:line="360" w:lineRule="auto"/>
        <w:contextualSpacing/>
        <w:rPr>
          <w:rFonts w:ascii="Arial" w:hAnsi="Arial" w:cs="Arial"/>
          <w:noProof/>
          <w:sz w:val="24"/>
          <w:szCs w:val="24"/>
          <w:lang w:eastAsia="en-GB"/>
        </w:rPr>
      </w:pPr>
      <w:r w:rsidRPr="00900941">
        <w:rPr>
          <w:rFonts w:ascii="Arial" w:hAnsi="Arial" w:cs="Arial"/>
          <w:noProof/>
          <w:sz w:val="24"/>
          <w:szCs w:val="24"/>
          <w:lang w:eastAsia="en-GB"/>
        </w:rPr>
        <w:t xml:space="preserve">If </w:t>
      </w:r>
      <w:r w:rsidR="00A2777B" w:rsidRPr="00900941">
        <w:rPr>
          <w:rFonts w:ascii="Arial" w:hAnsi="Arial" w:cs="Arial"/>
          <w:noProof/>
          <w:sz w:val="24"/>
          <w:szCs w:val="24"/>
          <w:lang w:eastAsia="en-GB"/>
        </w:rPr>
        <w:t xml:space="preserve">references are cited in the SOM, </w:t>
      </w:r>
      <w:r w:rsidRPr="00900941">
        <w:rPr>
          <w:rFonts w:ascii="Arial" w:hAnsi="Arial" w:cs="Arial"/>
          <w:noProof/>
          <w:sz w:val="24"/>
          <w:szCs w:val="24"/>
          <w:lang w:eastAsia="en-GB"/>
        </w:rPr>
        <w:t>please add the SOM references here</w:t>
      </w:r>
      <w:r w:rsidR="00A2777B" w:rsidRPr="00900941">
        <w:rPr>
          <w:rFonts w:ascii="Arial" w:hAnsi="Arial" w:cs="Arial"/>
          <w:noProof/>
          <w:sz w:val="24"/>
          <w:szCs w:val="24"/>
          <w:lang w:eastAsia="en-GB"/>
        </w:rPr>
        <w:t>, even if they are already cited in the main text</w:t>
      </w:r>
      <w:r w:rsidRPr="00900941">
        <w:rPr>
          <w:rFonts w:ascii="Arial" w:hAnsi="Arial" w:cs="Arial"/>
          <w:noProof/>
          <w:sz w:val="24"/>
          <w:szCs w:val="24"/>
          <w:lang w:eastAsia="en-GB"/>
        </w:rPr>
        <w:t>.</w:t>
      </w:r>
    </w:p>
    <w:sectPr w:rsidR="0052065D" w:rsidRPr="0090094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9B473D" w14:textId="77777777" w:rsidR="001116AB" w:rsidRDefault="001116AB" w:rsidP="006106E4">
      <w:pPr>
        <w:spacing w:after="0" w:line="240" w:lineRule="auto"/>
      </w:pPr>
      <w:r>
        <w:separator/>
      </w:r>
    </w:p>
  </w:endnote>
  <w:endnote w:type="continuationSeparator" w:id="0">
    <w:p w14:paraId="0DFCD7B6" w14:textId="77777777" w:rsidR="001116AB" w:rsidRDefault="001116AB" w:rsidP="006106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784233158"/>
      <w:docPartObj>
        <w:docPartGallery w:val="Page Numbers (Bottom of Page)"/>
        <w:docPartUnique/>
      </w:docPartObj>
    </w:sdtPr>
    <w:sdtEndPr/>
    <w:sdtContent>
      <w:p w14:paraId="558F2FBD" w14:textId="093D7FDE" w:rsidR="00D24077" w:rsidRDefault="00D24077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10319" w:rsidRPr="00710319">
          <w:rPr>
            <w:noProof/>
            <w:lang w:val="fr-FR"/>
          </w:rPr>
          <w:t>1</w:t>
        </w:r>
        <w:r>
          <w:fldChar w:fldCharType="end"/>
        </w:r>
      </w:p>
    </w:sdtContent>
  </w:sdt>
  <w:p w14:paraId="77DBB823" w14:textId="168487D5" w:rsidR="00CD02A4" w:rsidRPr="006106E4" w:rsidRDefault="00CD02A4" w:rsidP="006106E4">
    <w:pPr>
      <w:pStyle w:val="Footer"/>
      <w:jc w:val="center"/>
      <w:rPr>
        <w:rFonts w:ascii="Calibri" w:hAnsi="Calibri" w:cs="Calibr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1BE983" w14:textId="77777777" w:rsidR="001116AB" w:rsidRDefault="001116AB" w:rsidP="006106E4">
      <w:pPr>
        <w:spacing w:after="0" w:line="240" w:lineRule="auto"/>
      </w:pPr>
      <w:r>
        <w:separator/>
      </w:r>
    </w:p>
  </w:footnote>
  <w:footnote w:type="continuationSeparator" w:id="0">
    <w:p w14:paraId="47580CD9" w14:textId="77777777" w:rsidR="001116AB" w:rsidRDefault="001116AB" w:rsidP="006106E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1"/>
  <w:removePersonalInformation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wMba0NDEyNTQ2N7ZU0lEKTi0uzszPAykwMqwFALGAGC4tAAAA"/>
  </w:docVars>
  <w:rsids>
    <w:rsidRoot w:val="00E74E78"/>
    <w:rsid w:val="00001FB1"/>
    <w:rsid w:val="00002412"/>
    <w:rsid w:val="0004026E"/>
    <w:rsid w:val="00045984"/>
    <w:rsid w:val="000512E3"/>
    <w:rsid w:val="000676D7"/>
    <w:rsid w:val="000748F7"/>
    <w:rsid w:val="00084CF9"/>
    <w:rsid w:val="00093139"/>
    <w:rsid w:val="00095E05"/>
    <w:rsid w:val="000E6DB7"/>
    <w:rsid w:val="000F1A44"/>
    <w:rsid w:val="000F64DB"/>
    <w:rsid w:val="001116AB"/>
    <w:rsid w:val="0011238C"/>
    <w:rsid w:val="00113687"/>
    <w:rsid w:val="00125DE9"/>
    <w:rsid w:val="001263ED"/>
    <w:rsid w:val="0014288B"/>
    <w:rsid w:val="00162A65"/>
    <w:rsid w:val="00162A80"/>
    <w:rsid w:val="00181EF0"/>
    <w:rsid w:val="001A033D"/>
    <w:rsid w:val="001A0436"/>
    <w:rsid w:val="001B1D61"/>
    <w:rsid w:val="001C0AFE"/>
    <w:rsid w:val="001E55A6"/>
    <w:rsid w:val="001F1ACF"/>
    <w:rsid w:val="00204F31"/>
    <w:rsid w:val="002334AE"/>
    <w:rsid w:val="00251464"/>
    <w:rsid w:val="00292DB0"/>
    <w:rsid w:val="00297ED7"/>
    <w:rsid w:val="002B776A"/>
    <w:rsid w:val="002F15EE"/>
    <w:rsid w:val="002F4407"/>
    <w:rsid w:val="002F68C1"/>
    <w:rsid w:val="00300585"/>
    <w:rsid w:val="00300BC6"/>
    <w:rsid w:val="003116A3"/>
    <w:rsid w:val="00343011"/>
    <w:rsid w:val="00347CFF"/>
    <w:rsid w:val="00364159"/>
    <w:rsid w:val="0036421C"/>
    <w:rsid w:val="00366788"/>
    <w:rsid w:val="003C7B6D"/>
    <w:rsid w:val="003D2008"/>
    <w:rsid w:val="003D2A57"/>
    <w:rsid w:val="003F2113"/>
    <w:rsid w:val="0040615C"/>
    <w:rsid w:val="004207D6"/>
    <w:rsid w:val="004260D9"/>
    <w:rsid w:val="00431172"/>
    <w:rsid w:val="00431DC9"/>
    <w:rsid w:val="00433E0F"/>
    <w:rsid w:val="00455AB7"/>
    <w:rsid w:val="004759CF"/>
    <w:rsid w:val="004B23E0"/>
    <w:rsid w:val="004B73C4"/>
    <w:rsid w:val="004C4E21"/>
    <w:rsid w:val="004C7DF9"/>
    <w:rsid w:val="004D3722"/>
    <w:rsid w:val="004D47DB"/>
    <w:rsid w:val="004E242B"/>
    <w:rsid w:val="004E285A"/>
    <w:rsid w:val="004F61B2"/>
    <w:rsid w:val="00517F60"/>
    <w:rsid w:val="0052065D"/>
    <w:rsid w:val="005261AB"/>
    <w:rsid w:val="0055049B"/>
    <w:rsid w:val="00582CEE"/>
    <w:rsid w:val="00583339"/>
    <w:rsid w:val="00591015"/>
    <w:rsid w:val="0059630B"/>
    <w:rsid w:val="005C4DB7"/>
    <w:rsid w:val="005E7139"/>
    <w:rsid w:val="006005CC"/>
    <w:rsid w:val="00607953"/>
    <w:rsid w:val="006106E4"/>
    <w:rsid w:val="00611861"/>
    <w:rsid w:val="00614199"/>
    <w:rsid w:val="00640F27"/>
    <w:rsid w:val="00654093"/>
    <w:rsid w:val="00674CF2"/>
    <w:rsid w:val="00682A80"/>
    <w:rsid w:val="00683685"/>
    <w:rsid w:val="006A4784"/>
    <w:rsid w:val="006B7B6C"/>
    <w:rsid w:val="006E7B5E"/>
    <w:rsid w:val="006F3F60"/>
    <w:rsid w:val="006F4143"/>
    <w:rsid w:val="006F7346"/>
    <w:rsid w:val="00710319"/>
    <w:rsid w:val="007401E0"/>
    <w:rsid w:val="0074392A"/>
    <w:rsid w:val="007577A0"/>
    <w:rsid w:val="00767984"/>
    <w:rsid w:val="0078389F"/>
    <w:rsid w:val="00783E63"/>
    <w:rsid w:val="00792877"/>
    <w:rsid w:val="00795FB2"/>
    <w:rsid w:val="007D19F2"/>
    <w:rsid w:val="008050B9"/>
    <w:rsid w:val="00817060"/>
    <w:rsid w:val="00821D88"/>
    <w:rsid w:val="0082612F"/>
    <w:rsid w:val="00841263"/>
    <w:rsid w:val="0084589D"/>
    <w:rsid w:val="008529D3"/>
    <w:rsid w:val="008649E0"/>
    <w:rsid w:val="008825B9"/>
    <w:rsid w:val="00885E17"/>
    <w:rsid w:val="008A62F6"/>
    <w:rsid w:val="008B0D6B"/>
    <w:rsid w:val="008B7F41"/>
    <w:rsid w:val="008C0A80"/>
    <w:rsid w:val="008C30F3"/>
    <w:rsid w:val="008D3304"/>
    <w:rsid w:val="008E0750"/>
    <w:rsid w:val="008E2B8E"/>
    <w:rsid w:val="00900941"/>
    <w:rsid w:val="0091273E"/>
    <w:rsid w:val="00920A53"/>
    <w:rsid w:val="00927F52"/>
    <w:rsid w:val="009426B6"/>
    <w:rsid w:val="0094483C"/>
    <w:rsid w:val="00945C21"/>
    <w:rsid w:val="00947A5B"/>
    <w:rsid w:val="00956391"/>
    <w:rsid w:val="009C010D"/>
    <w:rsid w:val="009C31BF"/>
    <w:rsid w:val="009C3F39"/>
    <w:rsid w:val="009C622F"/>
    <w:rsid w:val="009D0B5E"/>
    <w:rsid w:val="009D4004"/>
    <w:rsid w:val="009D4809"/>
    <w:rsid w:val="009E797F"/>
    <w:rsid w:val="009F3D0F"/>
    <w:rsid w:val="00A052FC"/>
    <w:rsid w:val="00A1386A"/>
    <w:rsid w:val="00A25E01"/>
    <w:rsid w:val="00A2777B"/>
    <w:rsid w:val="00A40A03"/>
    <w:rsid w:val="00A508F3"/>
    <w:rsid w:val="00A639F3"/>
    <w:rsid w:val="00A77099"/>
    <w:rsid w:val="00A874E3"/>
    <w:rsid w:val="00A87DBE"/>
    <w:rsid w:val="00A910DC"/>
    <w:rsid w:val="00AA11C2"/>
    <w:rsid w:val="00AA63D8"/>
    <w:rsid w:val="00AB2EB9"/>
    <w:rsid w:val="00AB4C0A"/>
    <w:rsid w:val="00AC6A2A"/>
    <w:rsid w:val="00AD6000"/>
    <w:rsid w:val="00AE4E81"/>
    <w:rsid w:val="00AE5A16"/>
    <w:rsid w:val="00B1308D"/>
    <w:rsid w:val="00B14928"/>
    <w:rsid w:val="00B14E75"/>
    <w:rsid w:val="00B21C64"/>
    <w:rsid w:val="00B221F9"/>
    <w:rsid w:val="00B303D1"/>
    <w:rsid w:val="00B37E73"/>
    <w:rsid w:val="00B4027E"/>
    <w:rsid w:val="00B412C4"/>
    <w:rsid w:val="00B42BD4"/>
    <w:rsid w:val="00B543F3"/>
    <w:rsid w:val="00B65029"/>
    <w:rsid w:val="00B6524F"/>
    <w:rsid w:val="00BC68CB"/>
    <w:rsid w:val="00BD4FA2"/>
    <w:rsid w:val="00BE22E0"/>
    <w:rsid w:val="00BE4615"/>
    <w:rsid w:val="00BF2584"/>
    <w:rsid w:val="00C01820"/>
    <w:rsid w:val="00C031B2"/>
    <w:rsid w:val="00C30C25"/>
    <w:rsid w:val="00C407BD"/>
    <w:rsid w:val="00C57891"/>
    <w:rsid w:val="00C779B9"/>
    <w:rsid w:val="00C9400C"/>
    <w:rsid w:val="00CA1246"/>
    <w:rsid w:val="00CB4C85"/>
    <w:rsid w:val="00CC3491"/>
    <w:rsid w:val="00CC4604"/>
    <w:rsid w:val="00CC4CB0"/>
    <w:rsid w:val="00CC7C29"/>
    <w:rsid w:val="00CD02A4"/>
    <w:rsid w:val="00CF621C"/>
    <w:rsid w:val="00D13A86"/>
    <w:rsid w:val="00D229A7"/>
    <w:rsid w:val="00D22D17"/>
    <w:rsid w:val="00D2364F"/>
    <w:rsid w:val="00D24077"/>
    <w:rsid w:val="00D35325"/>
    <w:rsid w:val="00D37C53"/>
    <w:rsid w:val="00D43275"/>
    <w:rsid w:val="00D57AD2"/>
    <w:rsid w:val="00D60C7B"/>
    <w:rsid w:val="00D755B5"/>
    <w:rsid w:val="00D75B16"/>
    <w:rsid w:val="00DA4D4C"/>
    <w:rsid w:val="00DB2D98"/>
    <w:rsid w:val="00DC5138"/>
    <w:rsid w:val="00DC5243"/>
    <w:rsid w:val="00DE2F45"/>
    <w:rsid w:val="00DE35D9"/>
    <w:rsid w:val="00DE5277"/>
    <w:rsid w:val="00E02E60"/>
    <w:rsid w:val="00E07376"/>
    <w:rsid w:val="00E15D53"/>
    <w:rsid w:val="00E32239"/>
    <w:rsid w:val="00E32884"/>
    <w:rsid w:val="00E34249"/>
    <w:rsid w:val="00E34BF5"/>
    <w:rsid w:val="00E4058E"/>
    <w:rsid w:val="00E45B28"/>
    <w:rsid w:val="00E5756F"/>
    <w:rsid w:val="00E74E78"/>
    <w:rsid w:val="00E8464F"/>
    <w:rsid w:val="00E942EA"/>
    <w:rsid w:val="00E95F49"/>
    <w:rsid w:val="00EA3246"/>
    <w:rsid w:val="00EA3CF0"/>
    <w:rsid w:val="00EA44E8"/>
    <w:rsid w:val="00EB6923"/>
    <w:rsid w:val="00EC4559"/>
    <w:rsid w:val="00ED274B"/>
    <w:rsid w:val="00ED736B"/>
    <w:rsid w:val="00EF1926"/>
    <w:rsid w:val="00EF3433"/>
    <w:rsid w:val="00F0354A"/>
    <w:rsid w:val="00F03C65"/>
    <w:rsid w:val="00F078BF"/>
    <w:rsid w:val="00F30D5C"/>
    <w:rsid w:val="00F65B95"/>
    <w:rsid w:val="00F7256D"/>
    <w:rsid w:val="00F8491F"/>
    <w:rsid w:val="00F908D3"/>
    <w:rsid w:val="00FA74BC"/>
    <w:rsid w:val="00FA7A63"/>
    <w:rsid w:val="00FC635C"/>
    <w:rsid w:val="00FD18FD"/>
    <w:rsid w:val="00FD48E6"/>
    <w:rsid w:val="00FD5101"/>
    <w:rsid w:val="00FF40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6757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23E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D0B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00585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D229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29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29A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29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29A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29A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06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6E4"/>
  </w:style>
  <w:style w:type="paragraph" w:styleId="Footer">
    <w:name w:val="footer"/>
    <w:basedOn w:val="Normal"/>
    <w:link w:val="FooterChar"/>
    <w:uiPriority w:val="99"/>
    <w:unhideWhenUsed/>
    <w:rsid w:val="006106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6E4"/>
  </w:style>
  <w:style w:type="character" w:styleId="Hyperlink">
    <w:name w:val="Hyperlink"/>
    <w:basedOn w:val="DefaultParagraphFont"/>
    <w:uiPriority w:val="99"/>
    <w:unhideWhenUsed/>
    <w:rsid w:val="006106E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106E4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9D40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122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0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15F80A-4E68-49D9-944B-C1DCA88654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31</Words>
  <Characters>748</Characters>
  <Application>Microsoft Office Word</Application>
  <DocSecurity>0</DocSecurity>
  <Lines>6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cp:lastPrinted>2020-04-29T20:48:00Z</cp:lastPrinted>
  <dcterms:created xsi:type="dcterms:W3CDTF">2021-05-18T07:26:00Z</dcterms:created>
  <dcterms:modified xsi:type="dcterms:W3CDTF">2021-05-18T07:26:00Z</dcterms:modified>
</cp:coreProperties>
</file>